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EC779" w14:textId="77777777" w:rsidR="007730D2" w:rsidRPr="007730D2" w:rsidRDefault="007730D2" w:rsidP="007730D2">
      <w:pPr>
        <w:pStyle w:val="Heading1"/>
        <w:jc w:val="center"/>
        <w:rPr>
          <w:lang w:val="bg-BG"/>
        </w:rPr>
      </w:pPr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6B7734F6" w14:textId="6718CFEC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Problems for exercises and homework for the </w:t>
      </w:r>
      <w:r w:rsidRPr="00707FA0">
        <w:t xml:space="preserve">"Programming Fundamentals" course @ </w:t>
      </w:r>
      <w:r w:rsidRPr="00707FA0">
        <w:rPr>
          <w:noProof/>
        </w:rPr>
        <w:t>SoftUni</w:t>
      </w:r>
    </w:p>
    <w:p w14:paraId="5737B08F" w14:textId="0E2FF519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8" w:history="1">
        <w:r w:rsidR="00707FA0" w:rsidRPr="00716804">
          <w:rPr>
            <w:rStyle w:val="Hyperlink"/>
          </w:rPr>
          <w:t>Jud</w:t>
        </w:r>
        <w:bookmarkStart w:id="0" w:name="_GoBack"/>
        <w:bookmarkEnd w:id="0"/>
        <w:r w:rsidR="00707FA0" w:rsidRPr="00716804">
          <w:rPr>
            <w:rStyle w:val="Hyperlink"/>
          </w:rPr>
          <w:t>g</w:t>
        </w:r>
        <w:r w:rsidR="00707FA0" w:rsidRPr="00716804">
          <w:rPr>
            <w:rStyle w:val="Hyperlink"/>
          </w:rPr>
          <w:t>e</w:t>
        </w:r>
      </w:hyperlink>
    </w:p>
    <w:p w14:paraId="0E7D4D12" w14:textId="77777777" w:rsidR="007730D2" w:rsidRPr="007730D2" w:rsidRDefault="007730D2" w:rsidP="007730D2">
      <w:pPr>
        <w:pStyle w:val="Heading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Strong"/>
          <w:noProof/>
        </w:rPr>
        <w:t>HeidiSQL</w:t>
      </w:r>
      <w:r w:rsidRPr="007730D2">
        <w:t xml:space="preserve">. Then write a query that will create the </w:t>
      </w:r>
      <w:r w:rsidRPr="00467746">
        <w:rPr>
          <w:rStyle w:val="CodeChar"/>
          <w:rFonts w:asciiTheme="minorHAnsi" w:hAnsiTheme="minorHAnsi" w:cstheme="minorHAnsi"/>
          <w:b w:val="0"/>
        </w:rPr>
        <w:t>"</w:t>
      </w:r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  <w:lang w:val="bg-BG" w:eastAsia="bg-BG"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  <w:lang w:val="bg-BG" w:eastAsia="bg-BG"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77777777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Strong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Pr="007730D2">
        <w:rPr>
          <w:noProof/>
        </w:rPr>
        <w:t xml:space="preserve">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3C3FA05B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6FF7934E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07DB05C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Heading3"/>
        <w:rPr>
          <w:lang w:val="bg-BG"/>
        </w:rPr>
      </w:pPr>
      <w:r w:rsidRPr="007730D2">
        <w:t>Example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0"/>
        <w:gridCol w:w="1337"/>
        <w:gridCol w:w="1297"/>
        <w:gridCol w:w="659"/>
        <w:gridCol w:w="858"/>
      </w:tblGrid>
      <w:tr w:rsidR="007730D2" w:rsidRPr="007730D2" w14:paraId="3E768D23" w14:textId="77777777" w:rsidTr="00261FC7">
        <w:trPr>
          <w:trHeight w:val="342"/>
          <w:jc w:val="center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37" w:type="dxa"/>
            <w:shd w:val="clear" w:color="auto" w:fill="D9D9D9" w:themeFill="background1" w:themeFillShade="D9"/>
          </w:tcPr>
          <w:p w14:paraId="3980203A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9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55324EE7" w14:textId="77777777" w:rsidTr="00261FC7">
        <w:trPr>
          <w:trHeight w:val="342"/>
          <w:jc w:val="center"/>
        </w:trPr>
        <w:tc>
          <w:tcPr>
            <w:tcW w:w="510" w:type="dxa"/>
          </w:tcPr>
          <w:p w14:paraId="6511520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37" w:type="dxa"/>
          </w:tcPr>
          <w:p w14:paraId="6483C5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2E3BE6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44DDAEDA" w14:textId="77777777" w:rsidTr="00261FC7">
        <w:trPr>
          <w:trHeight w:val="342"/>
          <w:jc w:val="center"/>
        </w:trPr>
        <w:tc>
          <w:tcPr>
            <w:tcW w:w="510" w:type="dxa"/>
          </w:tcPr>
          <w:p w14:paraId="0609E00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37" w:type="dxa"/>
          </w:tcPr>
          <w:p w14:paraId="43E4BD9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94A418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577617F5" w14:textId="77777777" w:rsidTr="00261FC7">
        <w:trPr>
          <w:trHeight w:val="342"/>
          <w:jc w:val="center"/>
        </w:trPr>
        <w:tc>
          <w:tcPr>
            <w:tcW w:w="510" w:type="dxa"/>
          </w:tcPr>
          <w:p w14:paraId="0789C5C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37" w:type="dxa"/>
          </w:tcPr>
          <w:p w14:paraId="4B74277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421A324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083C5F60" w14:textId="77777777" w:rsidTr="00261FC7">
        <w:trPr>
          <w:trHeight w:val="342"/>
          <w:jc w:val="center"/>
        </w:trPr>
        <w:tc>
          <w:tcPr>
            <w:tcW w:w="510" w:type="dxa"/>
          </w:tcPr>
          <w:p w14:paraId="6882093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37" w:type="dxa"/>
          </w:tcPr>
          <w:p w14:paraId="5FA85C7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8EF569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90B618" w14:textId="77777777" w:rsidTr="00261FC7">
        <w:trPr>
          <w:trHeight w:val="342"/>
          <w:jc w:val="center"/>
        </w:trPr>
        <w:tc>
          <w:tcPr>
            <w:tcW w:w="510" w:type="dxa"/>
          </w:tcPr>
          <w:p w14:paraId="0F23ACC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37" w:type="dxa"/>
          </w:tcPr>
          <w:p w14:paraId="66A761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E62883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E7660BD" w14:textId="77777777" w:rsidTr="00261FC7">
        <w:trPr>
          <w:trHeight w:val="350"/>
          <w:jc w:val="center"/>
        </w:trPr>
        <w:tc>
          <w:tcPr>
            <w:tcW w:w="510" w:type="dxa"/>
          </w:tcPr>
          <w:p w14:paraId="7CA68A0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  <w:tc>
          <w:tcPr>
            <w:tcW w:w="1337" w:type="dxa"/>
          </w:tcPr>
          <w:p w14:paraId="1C0A7AE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icole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918A3B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650"/>
        <w:gridCol w:w="846"/>
      </w:tblGrid>
      <w:tr w:rsidR="007730D2" w:rsidRPr="007730D2" w14:paraId="65AC2E9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03A894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984FBD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7AD2346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7560675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28F962D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6D31842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1172EAB0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2526DB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28EE132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0A215C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846BD2D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5061714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03"/>
        <w:gridCol w:w="1318"/>
        <w:gridCol w:w="1279"/>
        <w:gridCol w:w="650"/>
        <w:gridCol w:w="846"/>
      </w:tblGrid>
      <w:tr w:rsidR="007730D2" w:rsidRPr="007730D2" w14:paraId="1D548661" w14:textId="77777777" w:rsidTr="00261FC7">
        <w:trPr>
          <w:jc w:val="center"/>
        </w:trPr>
        <w:tc>
          <w:tcPr>
            <w:tcW w:w="503" w:type="dxa"/>
            <w:shd w:val="clear" w:color="auto" w:fill="D9D9D9" w:themeFill="background1" w:themeFillShade="D9"/>
          </w:tcPr>
          <w:p w14:paraId="16C0C79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18" w:type="dxa"/>
            <w:shd w:val="clear" w:color="auto" w:fill="D9D9D9" w:themeFill="background1" w:themeFillShade="D9"/>
          </w:tcPr>
          <w:p w14:paraId="7CB5575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3775FA78" w14:textId="77777777" w:rsidTr="00261FC7">
        <w:trPr>
          <w:jc w:val="center"/>
        </w:trPr>
        <w:tc>
          <w:tcPr>
            <w:tcW w:w="503" w:type="dxa"/>
          </w:tcPr>
          <w:p w14:paraId="4EB409C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18" w:type="dxa"/>
          </w:tcPr>
          <w:p w14:paraId="6BE92A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6B0F9A2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6EB83B64" w14:textId="77777777" w:rsidTr="00261FC7">
        <w:trPr>
          <w:jc w:val="center"/>
        </w:trPr>
        <w:tc>
          <w:tcPr>
            <w:tcW w:w="503" w:type="dxa"/>
          </w:tcPr>
          <w:p w14:paraId="44168E1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18" w:type="dxa"/>
          </w:tcPr>
          <w:p w14:paraId="30568A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31426F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4A7F9450" w14:textId="77777777" w:rsidTr="00261FC7">
        <w:trPr>
          <w:jc w:val="center"/>
        </w:trPr>
        <w:tc>
          <w:tcPr>
            <w:tcW w:w="503" w:type="dxa"/>
          </w:tcPr>
          <w:p w14:paraId="2CCB562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18" w:type="dxa"/>
          </w:tcPr>
          <w:p w14:paraId="0FB5D71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4E093F8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3B6FE099" w14:textId="77777777" w:rsidTr="00261FC7">
        <w:trPr>
          <w:jc w:val="center"/>
        </w:trPr>
        <w:tc>
          <w:tcPr>
            <w:tcW w:w="503" w:type="dxa"/>
          </w:tcPr>
          <w:p w14:paraId="1B69A2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18" w:type="dxa"/>
          </w:tcPr>
          <w:p w14:paraId="3E84F4C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DAFAA6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DC1E25" w14:textId="77777777" w:rsidTr="00261FC7">
        <w:trPr>
          <w:jc w:val="center"/>
        </w:trPr>
        <w:tc>
          <w:tcPr>
            <w:tcW w:w="503" w:type="dxa"/>
          </w:tcPr>
          <w:p w14:paraId="4E08281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18" w:type="dxa"/>
          </w:tcPr>
          <w:p w14:paraId="29F70A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563F5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Heading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846"/>
      </w:tblGrid>
      <w:tr w:rsidR="007730D2" w:rsidRPr="007730D2" w14:paraId="3FFB0C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74F0388A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D263637" w14:textId="77777777" w:rsidR="007730D2" w:rsidRPr="007730D2" w:rsidRDefault="007730D2" w:rsidP="00261FC7">
            <w:pPr>
              <w:spacing w:after="0"/>
            </w:pPr>
            <w:r w:rsidRPr="007730D2"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7730D2" w:rsidRDefault="007730D2" w:rsidP="00261FC7">
            <w:pPr>
              <w:spacing w:after="0"/>
            </w:pPr>
            <w:r w:rsidRPr="007730D2">
              <w:t>4.5</w:t>
            </w:r>
          </w:p>
        </w:tc>
      </w:tr>
      <w:tr w:rsidR="007730D2" w:rsidRPr="007730D2" w14:paraId="5471E76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EB5EA3D" w14:textId="77777777" w:rsidR="007730D2" w:rsidRPr="007730D2" w:rsidRDefault="007730D2" w:rsidP="00261FC7">
            <w:pPr>
              <w:spacing w:after="0"/>
            </w:pPr>
            <w:r w:rsidRPr="007730D2"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7730D2" w:rsidRDefault="007730D2" w:rsidP="00261FC7">
            <w:pPr>
              <w:spacing w:after="0"/>
            </w:pPr>
            <w:r w:rsidRPr="007730D2">
              <w:t>5.4</w:t>
            </w:r>
          </w:p>
        </w:tc>
      </w:tr>
      <w:tr w:rsidR="007730D2" w:rsidRPr="007730D2" w14:paraId="2F2EF8B5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0C70F3E" w14:textId="77777777" w:rsidR="007730D2" w:rsidRPr="007730D2" w:rsidRDefault="007730D2" w:rsidP="00261FC7">
            <w:pPr>
              <w:spacing w:after="0"/>
            </w:pPr>
            <w:r w:rsidRPr="007730D2"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7730D2" w:rsidRDefault="007730D2" w:rsidP="00261FC7">
            <w:pPr>
              <w:spacing w:after="0"/>
            </w:pPr>
            <w:r w:rsidRPr="007730D2">
              <w:t>6</w:t>
            </w:r>
          </w:p>
        </w:tc>
      </w:tr>
      <w:tr w:rsidR="007730D2" w:rsidRPr="007730D2" w14:paraId="61AEB253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8080CB9" w14:textId="77777777" w:rsidR="007730D2" w:rsidRPr="007730D2" w:rsidRDefault="007730D2" w:rsidP="00261FC7">
            <w:pPr>
              <w:spacing w:after="0"/>
            </w:pPr>
            <w:r w:rsidRPr="007730D2"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7730D2" w:rsidRDefault="007730D2" w:rsidP="00261FC7">
            <w:pPr>
              <w:spacing w:after="0"/>
            </w:pPr>
            <w:r w:rsidRPr="007730D2">
              <w:t>5</w:t>
            </w:r>
          </w:p>
        </w:tc>
      </w:tr>
      <w:tr w:rsidR="007730D2" w:rsidRPr="007730D2" w14:paraId="5518E1CE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5FBF665" w14:textId="77777777" w:rsidR="007730D2" w:rsidRPr="007730D2" w:rsidRDefault="007730D2" w:rsidP="00261FC7">
            <w:pPr>
              <w:spacing w:after="0"/>
            </w:pPr>
            <w:r w:rsidRPr="007730D2"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7730D2" w:rsidRDefault="007730D2" w:rsidP="00261FC7">
            <w:pPr>
              <w:spacing w:after="0"/>
            </w:pPr>
            <w:r w:rsidRPr="007730D2"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Heading2"/>
        <w:rPr>
          <w:lang w:val="bg-BG"/>
        </w:rPr>
      </w:pPr>
      <w:r w:rsidRPr="007730D2">
        <w:t>Drop Database</w:t>
      </w:r>
    </w:p>
    <w:p w14:paraId="592EBD29" w14:textId="110C8DBE" w:rsidR="0064050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sectPr w:rsidR="00640502" w:rsidRPr="007730D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383CE" w14:textId="77777777" w:rsidR="00CD5833" w:rsidRDefault="00CD5833" w:rsidP="008068A2">
      <w:pPr>
        <w:spacing w:after="0" w:line="240" w:lineRule="auto"/>
      </w:pPr>
      <w:r>
        <w:separator/>
      </w:r>
    </w:p>
  </w:endnote>
  <w:endnote w:type="continuationSeparator" w:id="0">
    <w:p w14:paraId="20C0FB4B" w14:textId="77777777" w:rsidR="00CD5833" w:rsidRDefault="00CD58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D7133D" w14:textId="22AE7966" w:rsidR="00707FA0" w:rsidRDefault="00707FA0" w:rsidP="00707FA0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0E6B772" wp14:editId="7C92B173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30" name="Text Box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0324EE" w14:textId="77777777" w:rsidR="00707FA0" w:rsidRDefault="00707FA0" w:rsidP="00707FA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2AC6B45" w14:textId="0EE751CC" w:rsidR="00707FA0" w:rsidRDefault="00707FA0" w:rsidP="00707FA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BD1013" wp14:editId="07276F59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1E96E6" wp14:editId="1B71DF71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8FD8EA" wp14:editId="672C2DA6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8136F1" wp14:editId="280D0365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257C4A" wp14:editId="6EA5D029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A1DFA53" wp14:editId="6425BDA5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B191B04" wp14:editId="56B1BBD0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2E52A0" wp14:editId="3EF6C56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24ACBA" wp14:editId="3BB4104D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E6B772" id="_x0000_t202" coordsize="21600,21600" o:spt="202" path="m,l,21600r21600,l21600,xe">
              <v:stroke joinstyle="miter"/>
              <v:path gradientshapeok="t" o:connecttype="rect"/>
            </v:shapetype>
            <v:shape id="Text Box 30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Jj5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BL6Jj5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0B0324EE" w14:textId="77777777" w:rsidR="00707FA0" w:rsidRDefault="00707FA0" w:rsidP="00707FA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2AC6B45" w14:textId="0EE751CC" w:rsidR="00707FA0" w:rsidRDefault="00707FA0" w:rsidP="00707FA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BD1013" wp14:editId="07276F59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81E96E6" wp14:editId="1B71DF71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88FD8EA" wp14:editId="672C2DA6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8136F1" wp14:editId="280D0365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257C4A" wp14:editId="6EA5D029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A1DFA53" wp14:editId="6425BDA5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B191B04" wp14:editId="56B1BBD0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D2E52A0" wp14:editId="3EF6C56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24ACBA" wp14:editId="3BB4104D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E18636F" wp14:editId="18B250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B9C015E" w14:textId="77777777" w:rsidR="00707FA0" w:rsidRDefault="00707FA0" w:rsidP="00707FA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18636F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7B9C015E" w14:textId="77777777" w:rsidR="00707FA0" w:rsidRDefault="00707FA0" w:rsidP="00707FA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38AB7D0E" wp14:editId="4DED45D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5E952EF" wp14:editId="5F61990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6532855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31F744B" wp14:editId="45584BB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D620B" w14:textId="242A1011" w:rsidR="00707FA0" w:rsidRDefault="00707FA0" w:rsidP="00707FA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680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680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31F744B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ED620B" w14:textId="242A1011" w:rsidR="00707FA0" w:rsidRDefault="00707FA0" w:rsidP="00707FA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1680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16804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4CFDD524" w:rsidR="004E4C1E" w:rsidRPr="00707FA0" w:rsidRDefault="004E4C1E" w:rsidP="00707F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71D048" w14:textId="77777777" w:rsidR="00CD5833" w:rsidRDefault="00CD5833" w:rsidP="008068A2">
      <w:pPr>
        <w:spacing w:after="0" w:line="240" w:lineRule="auto"/>
      </w:pPr>
      <w:r>
        <w:separator/>
      </w:r>
    </w:p>
  </w:footnote>
  <w:footnote w:type="continuationSeparator" w:id="0">
    <w:p w14:paraId="413D48E6" w14:textId="77777777" w:rsidR="00CD5833" w:rsidRDefault="00CD58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2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qgUAeKD7+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05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74D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5B2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FA0"/>
    <w:rsid w:val="00716804"/>
    <w:rsid w:val="00724DA4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BC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66753"/>
    <w:rsid w:val="00C82862"/>
    <w:rsid w:val="00C84E4D"/>
    <w:rsid w:val="00CA2FD0"/>
    <w:rsid w:val="00CB626D"/>
    <w:rsid w:val="00CD5181"/>
    <w:rsid w:val="00CD5833"/>
    <w:rsid w:val="00CD7485"/>
    <w:rsid w:val="00CE2360"/>
    <w:rsid w:val="00CE236C"/>
    <w:rsid w:val="00CF0047"/>
    <w:rsid w:val="00D044D9"/>
    <w:rsid w:val="00D22895"/>
    <w:rsid w:val="00D3404A"/>
    <w:rsid w:val="00D4354E"/>
    <w:rsid w:val="00D43F69"/>
    <w:rsid w:val="00D50F79"/>
    <w:rsid w:val="00D73570"/>
    <w:rsid w:val="00D73957"/>
    <w:rsid w:val="00D8395C"/>
    <w:rsid w:val="00D907CB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8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8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1.png"/><Relationship Id="rId26" Type="http://schemas.openxmlformats.org/officeDocument/2006/relationships/image" Target="media/image6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8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3.png"/><Relationship Id="rId16" Type="http://schemas.openxmlformats.org/officeDocument/2006/relationships/image" Target="media/image10.png"/><Relationship Id="rId20" Type="http://schemas.openxmlformats.org/officeDocument/2006/relationships/image" Target="media/image3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50.png"/><Relationship Id="rId32" Type="http://schemas.openxmlformats.org/officeDocument/2006/relationships/image" Target="media/image90.png"/><Relationship Id="rId37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70.png"/><Relationship Id="rId36" Type="http://schemas.openxmlformats.org/officeDocument/2006/relationships/image" Target="media/image110.png"/><Relationship Id="rId10" Type="http://schemas.openxmlformats.org/officeDocument/2006/relationships/image" Target="media/image7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4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9.png"/><Relationship Id="rId22" Type="http://schemas.openxmlformats.org/officeDocument/2006/relationships/image" Target="media/image4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8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6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AD59C8-8FAA-464B-BA68-000A2F711A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2-11-17T13:48:00Z</dcterms:modified>
  <cp:category>computer programming;programming;software development;software engineering</cp:category>
</cp:coreProperties>
</file>